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d01b425</w:t>
        </w:r>
      </w:hyperlink>
      <w:r>
        <w:t xml:space="preserve"> </w:t>
      </w:r>
      <w:r>
        <w:t xml:space="preserve">on January 11,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17788"/>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17788"/>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smaller than 1000 pi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pulpa-extraction"/>
      <w:r>
        <w:t xml:space="preserve">Pulpa extraction</w:t>
      </w:r>
      <w:bookmarkEnd w:id="65"/>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CC 810.30 Federal Act of 30 September 2011 on Research involving Human Beings (Human Research Act, HRA).</w:t>
      </w:r>
      <w:r>
        <w:t xml:space="preserve"> </w:t>
      </w:r>
      <w:hyperlink r:id="rId156">
        <w:r>
          <w:rPr>
            <w:rStyle w:val="Hyperlink"/>
          </w:rPr>
          <w:t xml:space="preserve">https://www.admin.ch/opc/en/classified-compilation/20061313/index.html</w:t>
        </w:r>
      </w:hyperlink>
      <w:r>
        <w:t xml:space="preserve">. Accessed 11 Jan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d01b425f6da7e4eb44fda1f833e68b7cdbcc911d"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d01b425f6da7e4eb44fda1f833e68b7cdbcc911d"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d01b425f6da7e4eb44fda1f833e68b7cdbcc911d/"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d01b425f6da7e4eb44fda1f833e68b7cdbcc911d"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d01b425f6da7e4eb44fda1f833e68b7cdbcc911d"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d01b425f6da7e4eb44fda1f833e68b7cdbcc911d/"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1-11T12:28:35Z</dcterms:created>
  <dcterms:modified xsi:type="dcterms:W3CDTF">2021-01-11T12: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